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-test</w:t>
      </w:r>
    </w:p>
    <w:p>
      <w:pPr>
        <w:pStyle w:val="Author"/>
      </w:pPr>
      <w:r>
        <w:t xml:space="preserve">Bryon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97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-test</dc:title>
  <dc:creator>Bryony</dc:creator>
  <dcterms:created xsi:type="dcterms:W3CDTF">2017-02-16T08:54:54Z</dcterms:created>
  <dcterms:modified xsi:type="dcterms:W3CDTF">2017-02-16T08:54:54Z</dcterms:modified>
</cp:coreProperties>
</file>